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88705" w14:textId="40C6D084" w:rsidR="005411E3" w:rsidRPr="00C2108D"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570376" w:rsidRPr="00C2108D">
        <w:rPr>
          <w:b/>
          <w:bCs/>
          <w:i/>
          <w:iCs/>
          <w:sz w:val="32"/>
          <w:szCs w:val="32"/>
        </w:rPr>
        <w:t>2</w:t>
      </w:r>
      <w:r w:rsidR="00DB0C9F" w:rsidRPr="00C2108D">
        <w:rPr>
          <w:b/>
          <w:bCs/>
          <w:i/>
          <w:iCs/>
          <w:sz w:val="32"/>
          <w:szCs w:val="32"/>
        </w:rPr>
        <w:t xml:space="preserve"> januari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r w:rsidR="00EB225C" w:rsidRPr="00C2108D">
        <w:rPr>
          <w:b/>
          <w:bCs/>
          <w:i/>
          <w:iCs/>
          <w:sz w:val="32"/>
          <w:szCs w:val="32"/>
        </w:rPr>
        <w:t xml:space="preserve">om 19.00 uur </w:t>
      </w:r>
      <w:r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6B471879" w:rsidR="005411E3" w:rsidRPr="00BE7B14"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DB0C9F" w:rsidRPr="00BE7B14">
        <w:rPr>
          <w:b/>
          <w:bCs/>
          <w:sz w:val="24"/>
          <w:szCs w:val="24"/>
        </w:rPr>
        <w:t>G.J. Röben uit Heerde</w:t>
      </w:r>
    </w:p>
    <w:p w14:paraId="2C710351" w14:textId="3A1467D2" w:rsidR="00EB225C" w:rsidRPr="00BE7B14" w:rsidRDefault="00EB225C" w:rsidP="00B57CF8">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DB0C9F" w:rsidRPr="00BE7B14">
        <w:rPr>
          <w:b/>
          <w:bCs/>
          <w:sz w:val="24"/>
          <w:szCs w:val="24"/>
        </w:rPr>
        <w:t>B. Gelderman</w:t>
      </w:r>
    </w:p>
    <w:p w14:paraId="625BC62D" w14:textId="77777777" w:rsidR="00DB0C9F" w:rsidRDefault="00DB0C9F" w:rsidP="00B57CF8">
      <w:pPr>
        <w:pStyle w:val="Geenafstand"/>
        <w:sectPr w:rsidR="00DB0C9F" w:rsidSect="00C2108D">
          <w:headerReference w:type="even" r:id="rId7"/>
          <w:headerReference w:type="default" r:id="rId8"/>
          <w:footerReference w:type="even" r:id="rId9"/>
          <w:footerReference w:type="default" r:id="rId10"/>
          <w:headerReference w:type="first" r:id="rId11"/>
          <w:footerReference w:type="first" r:id="rId12"/>
          <w:pgSz w:w="11906" w:h="16838"/>
          <w:pgMar w:top="851" w:right="1418" w:bottom="851" w:left="1418" w:header="709" w:footer="709" w:gutter="0"/>
          <w:cols w:space="708"/>
          <w:docGrid w:linePitch="360"/>
        </w:sectPr>
      </w:pPr>
    </w:p>
    <w:p w14:paraId="46EE95AA" w14:textId="77777777" w:rsidR="00BE7B14" w:rsidRDefault="00BE7B14" w:rsidP="00B57CF8">
      <w:pPr>
        <w:pStyle w:val="Geenafstand"/>
        <w:rPr>
          <w:b/>
          <w:bCs/>
        </w:rPr>
      </w:pPr>
    </w:p>
    <w:p w14:paraId="0503E30B" w14:textId="6AB8129F" w:rsidR="005411E3" w:rsidRPr="00B57CF8" w:rsidRDefault="008A1E5B" w:rsidP="00B57CF8">
      <w:pPr>
        <w:pStyle w:val="Geenafstand"/>
        <w:rPr>
          <w:b/>
          <w:bCs/>
        </w:rPr>
      </w:pPr>
      <w:r>
        <w:rPr>
          <w:b/>
          <w:bCs/>
        </w:rPr>
        <w:t xml:space="preserve">Zingen </w:t>
      </w:r>
      <w:r w:rsidR="002C4CF2" w:rsidRPr="00B57CF8">
        <w:rPr>
          <w:b/>
          <w:bCs/>
        </w:rPr>
        <w:t xml:space="preserve">Psalm </w:t>
      </w:r>
      <w:r w:rsidR="00054854">
        <w:rPr>
          <w:b/>
          <w:bCs/>
        </w:rPr>
        <w:t>7</w:t>
      </w:r>
      <w:r w:rsidR="0084034C">
        <w:rPr>
          <w:b/>
          <w:bCs/>
        </w:rPr>
        <w:t>2</w:t>
      </w:r>
      <w:r w:rsidR="002C4CF2" w:rsidRPr="00B57CF8">
        <w:rPr>
          <w:b/>
          <w:bCs/>
        </w:rPr>
        <w:t>: 1 (</w:t>
      </w:r>
      <w:r w:rsidR="00054854">
        <w:rPr>
          <w:b/>
          <w:bCs/>
        </w:rPr>
        <w:t>Liedboek 1973</w:t>
      </w:r>
      <w:r w:rsidR="002C4CF2" w:rsidRPr="00B57CF8">
        <w:rPr>
          <w:b/>
          <w:bCs/>
        </w:rPr>
        <w:t>)</w:t>
      </w:r>
    </w:p>
    <w:p w14:paraId="21924222" w14:textId="77777777" w:rsidR="003654F6" w:rsidRDefault="003654F6" w:rsidP="009A51AB">
      <w:pPr>
        <w:pStyle w:val="Geenafstand"/>
        <w:sectPr w:rsidR="003654F6" w:rsidSect="00C2108D">
          <w:type w:val="continuous"/>
          <w:pgSz w:w="11906" w:h="16838"/>
          <w:pgMar w:top="851" w:right="1417" w:bottom="851" w:left="1417" w:header="708" w:footer="708" w:gutter="0"/>
          <w:cols w:space="708"/>
          <w:docGrid w:linePitch="360"/>
        </w:sectPr>
      </w:pPr>
    </w:p>
    <w:p w14:paraId="4FDFDF66" w14:textId="77777777" w:rsidR="009A51AB" w:rsidRDefault="009A51AB" w:rsidP="009A51AB">
      <w:pPr>
        <w:pStyle w:val="Geenafstand"/>
      </w:pPr>
      <w:r>
        <w:t>Geef, Heer, de koning uwe rechten</w:t>
      </w:r>
    </w:p>
    <w:p w14:paraId="5A8A2A2A" w14:textId="77777777" w:rsidR="009A51AB" w:rsidRDefault="009A51AB" w:rsidP="009A51AB">
      <w:pPr>
        <w:pStyle w:val="Geenafstand"/>
      </w:pPr>
      <w:r>
        <w:t>en uw gerechtigheid</w:t>
      </w:r>
    </w:p>
    <w:p w14:paraId="01806C7F" w14:textId="77777777" w:rsidR="009A51AB" w:rsidRDefault="009A51AB" w:rsidP="009A51AB">
      <w:pPr>
        <w:pStyle w:val="Geenafstand"/>
      </w:pPr>
      <w:r>
        <w:t>aan 's konings zoon, om uwe knechten</w:t>
      </w:r>
    </w:p>
    <w:p w14:paraId="36CEF271" w14:textId="77777777" w:rsidR="009A51AB" w:rsidRDefault="009A51AB" w:rsidP="009A51AB">
      <w:pPr>
        <w:pStyle w:val="Geenafstand"/>
      </w:pPr>
      <w:r>
        <w:t>te richten met beleid.</w:t>
      </w:r>
    </w:p>
    <w:p w14:paraId="3C37BCA2" w14:textId="77777777" w:rsidR="009A51AB" w:rsidRDefault="009A51AB" w:rsidP="009A51AB">
      <w:pPr>
        <w:pStyle w:val="Geenafstand"/>
      </w:pPr>
      <w:r>
        <w:t>Dan ruist op alle bergen vrede,</w:t>
      </w:r>
    </w:p>
    <w:p w14:paraId="414C6127" w14:textId="77777777" w:rsidR="009A51AB" w:rsidRDefault="009A51AB" w:rsidP="009A51AB">
      <w:pPr>
        <w:pStyle w:val="Geenafstand"/>
      </w:pPr>
      <w:r>
        <w:t>heil op der heuvlen top.</w:t>
      </w:r>
    </w:p>
    <w:p w14:paraId="2A37E7E4" w14:textId="77777777" w:rsidR="009A51AB" w:rsidRDefault="009A51AB" w:rsidP="009A51AB">
      <w:pPr>
        <w:pStyle w:val="Geenafstand"/>
      </w:pPr>
      <w:r>
        <w:t>Hij zal geweldenaars vertreden,</w:t>
      </w:r>
    </w:p>
    <w:p w14:paraId="00B4D4AC" w14:textId="379063D5" w:rsidR="00B57CF8" w:rsidRDefault="009A51AB" w:rsidP="009A51AB">
      <w:pPr>
        <w:pStyle w:val="Geenafstand"/>
      </w:pPr>
      <w:r>
        <w:t>maar armen richt hij op.</w:t>
      </w:r>
    </w:p>
    <w:p w14:paraId="02FFE800" w14:textId="77777777" w:rsidR="003654F6" w:rsidRDefault="003654F6" w:rsidP="009A51AB">
      <w:pPr>
        <w:pStyle w:val="Geenafstand"/>
        <w:sectPr w:rsidR="003654F6" w:rsidSect="00C2108D">
          <w:type w:val="continuous"/>
          <w:pgSz w:w="11906" w:h="16838"/>
          <w:pgMar w:top="851" w:right="1417" w:bottom="851" w:left="1417" w:header="708" w:footer="708" w:gutter="0"/>
          <w:cols w:num="2" w:space="708"/>
          <w:docGrid w:linePitch="360"/>
        </w:sectPr>
      </w:pPr>
    </w:p>
    <w:p w14:paraId="3952B361" w14:textId="77777777" w:rsidR="009A51AB" w:rsidRDefault="009A51AB" w:rsidP="009A51AB">
      <w:pPr>
        <w:pStyle w:val="Geenafstand"/>
      </w:pPr>
    </w:p>
    <w:p w14:paraId="08419744" w14:textId="77777777" w:rsidR="00262C8B" w:rsidRDefault="00262C8B" w:rsidP="00B57CF8">
      <w:pPr>
        <w:pStyle w:val="Geenafstand"/>
        <w:rPr>
          <w:b/>
          <w:bCs/>
        </w:rPr>
      </w:pPr>
      <w:r>
        <w:rPr>
          <w:b/>
          <w:bCs/>
        </w:rPr>
        <w:t>Stil gebed</w:t>
      </w:r>
    </w:p>
    <w:p w14:paraId="771BD0C0" w14:textId="23DD9FA1" w:rsidR="005411E3" w:rsidRPr="00B57CF8" w:rsidRDefault="00D7292D" w:rsidP="00B57CF8">
      <w:pPr>
        <w:pStyle w:val="Geenafstand"/>
        <w:rPr>
          <w:b/>
          <w:bCs/>
        </w:rPr>
      </w:pPr>
      <w:r w:rsidRPr="00B57CF8">
        <w:rPr>
          <w:b/>
          <w:bCs/>
        </w:rPr>
        <w:t>Votum</w:t>
      </w:r>
      <w:r w:rsidR="005411E3" w:rsidRPr="00B57CF8">
        <w:rPr>
          <w:b/>
          <w:bCs/>
        </w:rPr>
        <w:t xml:space="preserve"> en groet</w:t>
      </w:r>
    </w:p>
    <w:p w14:paraId="34D8035A" w14:textId="77777777" w:rsidR="00B57CF8" w:rsidRDefault="00B57CF8" w:rsidP="00B57CF8">
      <w:pPr>
        <w:pStyle w:val="Geenafstand"/>
      </w:pPr>
    </w:p>
    <w:p w14:paraId="43D03038" w14:textId="6B9BC267" w:rsidR="002C4CF2" w:rsidRPr="00B57CF8" w:rsidRDefault="008A1E5B" w:rsidP="00B57CF8">
      <w:pPr>
        <w:pStyle w:val="Geenafstand"/>
        <w:rPr>
          <w:b/>
          <w:bCs/>
        </w:rPr>
        <w:sectPr w:rsidR="002C4CF2" w:rsidRPr="00B57CF8" w:rsidSect="00C2108D">
          <w:type w:val="continuous"/>
          <w:pgSz w:w="11906" w:h="16838"/>
          <w:pgMar w:top="851" w:right="1417" w:bottom="851" w:left="1417" w:header="708" w:footer="708" w:gutter="0"/>
          <w:cols w:space="708"/>
          <w:docGrid w:linePitch="360"/>
        </w:sectPr>
      </w:pPr>
      <w:r>
        <w:rPr>
          <w:b/>
          <w:bCs/>
        </w:rPr>
        <w:t xml:space="preserve">Zingen </w:t>
      </w:r>
      <w:r w:rsidR="00D7292D" w:rsidRPr="00B57CF8">
        <w:rPr>
          <w:b/>
          <w:bCs/>
        </w:rPr>
        <w:t xml:space="preserve">Psalm </w:t>
      </w:r>
      <w:r w:rsidR="00262C8B">
        <w:rPr>
          <w:b/>
          <w:bCs/>
        </w:rPr>
        <w:t>48</w:t>
      </w:r>
      <w:r w:rsidR="00D7292D" w:rsidRPr="00B57CF8">
        <w:rPr>
          <w:b/>
          <w:bCs/>
        </w:rPr>
        <w:t xml:space="preserve">: </w:t>
      </w:r>
      <w:r w:rsidR="00262C8B">
        <w:rPr>
          <w:b/>
          <w:bCs/>
        </w:rPr>
        <w:t>5</w:t>
      </w:r>
      <w:r w:rsidR="00D7292D" w:rsidRPr="00B57CF8">
        <w:rPr>
          <w:b/>
          <w:bCs/>
        </w:rPr>
        <w:t xml:space="preserve"> en 6  (</w:t>
      </w:r>
      <w:r w:rsidR="00262C8B">
        <w:rPr>
          <w:b/>
          <w:bCs/>
        </w:rPr>
        <w:t>O</w:t>
      </w:r>
      <w:r w:rsidR="00DA1E3F">
        <w:rPr>
          <w:b/>
          <w:bCs/>
        </w:rPr>
        <w:t>B</w:t>
      </w:r>
      <w:r w:rsidR="00262C8B">
        <w:rPr>
          <w:b/>
          <w:bCs/>
        </w:rPr>
        <w:t>)</w:t>
      </w:r>
    </w:p>
    <w:p w14:paraId="17009576" w14:textId="304D0279" w:rsidR="002158CD" w:rsidRPr="00B57CF8" w:rsidRDefault="003654F6" w:rsidP="00B57CF8">
      <w:pPr>
        <w:pStyle w:val="Geenafstand"/>
      </w:pPr>
      <w:r>
        <w:t>5</w:t>
      </w:r>
    </w:p>
    <w:p w14:paraId="3D212ADB" w14:textId="77777777" w:rsidR="009A51AB" w:rsidRDefault="009A51AB" w:rsidP="009A51AB">
      <w:pPr>
        <w:pStyle w:val="Geenafstand"/>
      </w:pPr>
      <w:r>
        <w:t>Dat Sions berg weergalm' van vreugd,</w:t>
      </w:r>
    </w:p>
    <w:p w14:paraId="3C75D678" w14:textId="77777777" w:rsidR="009A51AB" w:rsidRDefault="009A51AB" w:rsidP="009A51AB">
      <w:pPr>
        <w:pStyle w:val="Geenafstand"/>
      </w:pPr>
      <w:r>
        <w:t>Laat Juda's dochters zijn verheugd,</w:t>
      </w:r>
    </w:p>
    <w:p w14:paraId="0FB19B4E" w14:textId="77777777" w:rsidR="009A51AB" w:rsidRDefault="009A51AB" w:rsidP="009A51AB">
      <w:pPr>
        <w:pStyle w:val="Geenafstand"/>
      </w:pPr>
      <w:r>
        <w:t>Wijl Gij haar vijand sloegt in 't strijden.</w:t>
      </w:r>
    </w:p>
    <w:p w14:paraId="2B9FAD6B" w14:textId="77777777" w:rsidR="009A51AB" w:rsidRDefault="009A51AB" w:rsidP="009A51AB">
      <w:pPr>
        <w:pStyle w:val="Geenafstand"/>
      </w:pPr>
      <w:r>
        <w:t>Gaat Sion rond aan alle zijden;</w:t>
      </w:r>
    </w:p>
    <w:p w14:paraId="27CCB08C" w14:textId="77777777" w:rsidR="009A51AB" w:rsidRDefault="009A51AB" w:rsidP="009A51AB">
      <w:pPr>
        <w:pStyle w:val="Geenafstand"/>
      </w:pPr>
      <w:r>
        <w:t>Telt al de vestingwerken</w:t>
      </w:r>
    </w:p>
    <w:p w14:paraId="30280EA2" w14:textId="77777777" w:rsidR="003654F6" w:rsidRDefault="003654F6" w:rsidP="009A51AB">
      <w:pPr>
        <w:pStyle w:val="Geenafstand"/>
      </w:pPr>
    </w:p>
    <w:p w14:paraId="729DBA0E" w14:textId="781DF40A" w:rsidR="009A51AB" w:rsidRDefault="009A51AB" w:rsidP="009A51AB">
      <w:pPr>
        <w:pStyle w:val="Geenafstand"/>
      </w:pPr>
      <w:r>
        <w:t>En torens, die 't versterken;</w:t>
      </w:r>
    </w:p>
    <w:p w14:paraId="27F7AB11" w14:textId="77777777" w:rsidR="009A51AB" w:rsidRDefault="009A51AB" w:rsidP="009A51AB">
      <w:pPr>
        <w:pStyle w:val="Geenafstand"/>
      </w:pPr>
      <w:r>
        <w:t>Ja, ziet met een oplettend oog,</w:t>
      </w:r>
    </w:p>
    <w:p w14:paraId="636A67F1" w14:textId="77777777" w:rsidR="009A51AB" w:rsidRDefault="009A51AB" w:rsidP="009A51AB">
      <w:pPr>
        <w:pStyle w:val="Geenafstand"/>
      </w:pPr>
      <w:r>
        <w:t>Paleizen steig'ren hemelhoog,</w:t>
      </w:r>
    </w:p>
    <w:p w14:paraId="04226E4F" w14:textId="77777777" w:rsidR="009A51AB" w:rsidRDefault="009A51AB" w:rsidP="009A51AB">
      <w:pPr>
        <w:pStyle w:val="Geenafstand"/>
      </w:pPr>
      <w:r>
        <w:t>En stout verduren al 't geweld,</w:t>
      </w:r>
    </w:p>
    <w:p w14:paraId="0C3A0E13" w14:textId="37EE7370" w:rsidR="00262C8B" w:rsidRDefault="009A51AB" w:rsidP="009A51AB">
      <w:pPr>
        <w:pStyle w:val="Geenafstand"/>
      </w:pPr>
      <w:r>
        <w:t>Opdat gij 't aan uw kroost vertelt.</w:t>
      </w:r>
    </w:p>
    <w:p w14:paraId="1564AC35" w14:textId="77777777" w:rsidR="003654F6" w:rsidRDefault="003654F6" w:rsidP="00B57CF8">
      <w:pPr>
        <w:pStyle w:val="Geenafstand"/>
        <w:sectPr w:rsidR="003654F6" w:rsidSect="00C2108D">
          <w:type w:val="continuous"/>
          <w:pgSz w:w="11906" w:h="16838"/>
          <w:pgMar w:top="851" w:right="1417" w:bottom="851" w:left="1417" w:header="708" w:footer="708" w:gutter="0"/>
          <w:cols w:num="2" w:space="708"/>
          <w:docGrid w:linePitch="360"/>
        </w:sectPr>
      </w:pPr>
    </w:p>
    <w:p w14:paraId="6367973A" w14:textId="77777777" w:rsidR="009A51AB" w:rsidRDefault="009A51AB" w:rsidP="00B57CF8">
      <w:pPr>
        <w:pStyle w:val="Geenafstand"/>
      </w:pPr>
    </w:p>
    <w:p w14:paraId="7EBDA02F" w14:textId="02110E8B" w:rsidR="002158CD" w:rsidRDefault="002158CD" w:rsidP="00B57CF8">
      <w:pPr>
        <w:pStyle w:val="Geenafstand"/>
      </w:pPr>
      <w:r>
        <w:t>6</w:t>
      </w:r>
    </w:p>
    <w:p w14:paraId="612E4B3A" w14:textId="77777777" w:rsidR="009A51AB" w:rsidRDefault="009A51AB" w:rsidP="009A51AB">
      <w:pPr>
        <w:pStyle w:val="Geenafstand"/>
      </w:pPr>
      <w:r>
        <w:t>Want deze God is onze God;</w:t>
      </w:r>
    </w:p>
    <w:p w14:paraId="4808DCB7" w14:textId="77777777" w:rsidR="009A51AB" w:rsidRDefault="009A51AB" w:rsidP="009A51AB">
      <w:pPr>
        <w:pStyle w:val="Geenafstand"/>
      </w:pPr>
      <w:r>
        <w:t>Hij is ons deel, ons zalig lot,</w:t>
      </w:r>
    </w:p>
    <w:p w14:paraId="170840DC" w14:textId="77777777" w:rsidR="009A51AB" w:rsidRDefault="009A51AB" w:rsidP="009A51AB">
      <w:pPr>
        <w:pStyle w:val="Geenafstand"/>
      </w:pPr>
      <w:r>
        <w:t>Door tijd noch eeuwigheid te scheiden:</w:t>
      </w:r>
    </w:p>
    <w:p w14:paraId="2EF4D80C" w14:textId="1995FCFA" w:rsidR="009A51AB" w:rsidRDefault="009A51AB" w:rsidP="00BE7B14">
      <w:pPr>
        <w:pStyle w:val="Geenafstand"/>
        <w:sectPr w:rsidR="009A51AB" w:rsidSect="00C2108D">
          <w:type w:val="continuous"/>
          <w:pgSz w:w="11906" w:h="16838"/>
          <w:pgMar w:top="851" w:right="1417" w:bottom="851" w:left="1417" w:header="708" w:footer="708" w:gutter="0"/>
          <w:cols w:space="708"/>
          <w:docGrid w:linePitch="360"/>
        </w:sectPr>
      </w:pPr>
      <w:r>
        <w:t>Ter dood toe zal Hij ons geleiden.</w:t>
      </w:r>
    </w:p>
    <w:p w14:paraId="67832E1B" w14:textId="106B4769" w:rsidR="00D7292D" w:rsidRDefault="00D7292D" w:rsidP="00B57CF8">
      <w:pPr>
        <w:pStyle w:val="Geenafstand"/>
      </w:pPr>
    </w:p>
    <w:p w14:paraId="08176445" w14:textId="0019F0EC" w:rsidR="00890796" w:rsidRPr="00B57CF8" w:rsidRDefault="00890796" w:rsidP="00B57CF8">
      <w:pPr>
        <w:pStyle w:val="Geenafstand"/>
        <w:rPr>
          <w:b/>
          <w:bCs/>
        </w:rPr>
      </w:pPr>
      <w:r w:rsidRPr="00B57CF8">
        <w:rPr>
          <w:b/>
          <w:bCs/>
        </w:rPr>
        <w:t>Geloofsbelijdenis</w:t>
      </w:r>
    </w:p>
    <w:p w14:paraId="107EBB7F" w14:textId="77777777" w:rsidR="00B57CF8" w:rsidRDefault="00B57CF8" w:rsidP="00B57CF8">
      <w:pPr>
        <w:pStyle w:val="Geenafstand"/>
      </w:pPr>
    </w:p>
    <w:p w14:paraId="046E5C00" w14:textId="1AD48274" w:rsidR="00890796" w:rsidRPr="00B57CF8" w:rsidRDefault="008A1E5B" w:rsidP="00B57CF8">
      <w:pPr>
        <w:pStyle w:val="Geenafstand"/>
        <w:rPr>
          <w:b/>
          <w:bCs/>
        </w:rPr>
      </w:pPr>
      <w:r>
        <w:rPr>
          <w:b/>
          <w:bCs/>
        </w:rPr>
        <w:t xml:space="preserve">Zingen </w:t>
      </w:r>
      <w:r w:rsidR="00890796" w:rsidRPr="00B57CF8">
        <w:rPr>
          <w:b/>
          <w:bCs/>
        </w:rPr>
        <w:t>Psalm</w:t>
      </w:r>
      <w:r w:rsidR="00262C8B">
        <w:rPr>
          <w:b/>
          <w:bCs/>
        </w:rPr>
        <w:t xml:space="preserve"> 72</w:t>
      </w:r>
      <w:r w:rsidR="00890796" w:rsidRPr="00B57CF8">
        <w:rPr>
          <w:b/>
          <w:bCs/>
        </w:rPr>
        <w:t>: 7 (</w:t>
      </w:r>
      <w:r w:rsidR="002158CD" w:rsidRPr="00B57CF8">
        <w:rPr>
          <w:b/>
          <w:bCs/>
        </w:rPr>
        <w:t>Liedboek 1973</w:t>
      </w:r>
      <w:r w:rsidR="00890796" w:rsidRPr="00B57CF8">
        <w:rPr>
          <w:b/>
          <w:bCs/>
        </w:rPr>
        <w:t>)</w:t>
      </w:r>
    </w:p>
    <w:p w14:paraId="18CC1091" w14:textId="77777777" w:rsidR="00890796" w:rsidRPr="00890796" w:rsidRDefault="00890796" w:rsidP="00B57CF8">
      <w:pPr>
        <w:pStyle w:val="Geenafstand"/>
        <w:sectPr w:rsidR="00890796" w:rsidRPr="00890796" w:rsidSect="00C2108D">
          <w:type w:val="continuous"/>
          <w:pgSz w:w="11906" w:h="16838"/>
          <w:pgMar w:top="851" w:right="1417" w:bottom="851" w:left="1417" w:header="708" w:footer="708" w:gutter="0"/>
          <w:cols w:space="708"/>
          <w:docGrid w:linePitch="360"/>
        </w:sectPr>
      </w:pPr>
    </w:p>
    <w:p w14:paraId="433FE0D8" w14:textId="77777777" w:rsidR="009A51AB" w:rsidRDefault="009A51AB" w:rsidP="009A51AB">
      <w:pPr>
        <w:pStyle w:val="Geenafstand"/>
      </w:pPr>
      <w:r>
        <w:t>Laat ons de grote naam bezingen</w:t>
      </w:r>
    </w:p>
    <w:p w14:paraId="04A19577" w14:textId="77777777" w:rsidR="009A51AB" w:rsidRDefault="009A51AB" w:rsidP="009A51AB">
      <w:pPr>
        <w:pStyle w:val="Geenafstand"/>
      </w:pPr>
      <w:r>
        <w:t>van Hem die Isrel leidt,</w:t>
      </w:r>
    </w:p>
    <w:p w14:paraId="45EFA549" w14:textId="77777777" w:rsidR="009A51AB" w:rsidRDefault="009A51AB" w:rsidP="009A51AB">
      <w:pPr>
        <w:pStyle w:val="Geenafstand"/>
      </w:pPr>
      <w:r>
        <w:t>want Hij alleen doet grote dingen,</w:t>
      </w:r>
    </w:p>
    <w:p w14:paraId="15A4BE0F" w14:textId="77777777" w:rsidR="009A51AB" w:rsidRDefault="009A51AB" w:rsidP="009A51AB">
      <w:pPr>
        <w:pStyle w:val="Geenafstand"/>
      </w:pPr>
      <w:r>
        <w:t>zijn roem vervull' de tijd.</w:t>
      </w:r>
    </w:p>
    <w:p w14:paraId="6C1C0570" w14:textId="77777777" w:rsidR="009A51AB" w:rsidRDefault="009A51AB" w:rsidP="009A51AB">
      <w:pPr>
        <w:pStyle w:val="Geenafstand"/>
      </w:pPr>
      <w:r>
        <w:t>Looft God de HEER, Hij openbaarde</w:t>
      </w:r>
    </w:p>
    <w:p w14:paraId="0A09782D" w14:textId="77777777" w:rsidR="009A51AB" w:rsidRDefault="009A51AB" w:rsidP="009A51AB">
      <w:pPr>
        <w:pStyle w:val="Geenafstand"/>
      </w:pPr>
      <w:r>
        <w:t>zijn wonderen, zijn eer.</w:t>
      </w:r>
    </w:p>
    <w:p w14:paraId="28540BC6" w14:textId="77777777" w:rsidR="009A51AB" w:rsidRDefault="009A51AB" w:rsidP="009A51AB">
      <w:pPr>
        <w:pStyle w:val="Geenafstand"/>
      </w:pPr>
      <w:r>
        <w:t>Zijn heerlijkheid vervult de aarde.</w:t>
      </w:r>
    </w:p>
    <w:p w14:paraId="4F54510E" w14:textId="31A4CBB3" w:rsidR="00262C8B" w:rsidRDefault="009A51AB" w:rsidP="009A51AB">
      <w:pPr>
        <w:pStyle w:val="Geenafstand"/>
      </w:pPr>
      <w:r>
        <w:t>Ja, amen, looft de HEER.</w:t>
      </w:r>
    </w:p>
    <w:p w14:paraId="522F3556" w14:textId="77777777" w:rsidR="003654F6" w:rsidRDefault="003654F6" w:rsidP="009A51AB">
      <w:pPr>
        <w:pStyle w:val="Geenafstand"/>
        <w:sectPr w:rsidR="003654F6" w:rsidSect="00C2108D">
          <w:type w:val="continuous"/>
          <w:pgSz w:w="11906" w:h="16838"/>
          <w:pgMar w:top="851" w:right="1417" w:bottom="851" w:left="1417" w:header="708" w:footer="708" w:gutter="0"/>
          <w:cols w:num="2" w:space="708"/>
          <w:docGrid w:linePitch="360"/>
        </w:sectPr>
      </w:pPr>
    </w:p>
    <w:p w14:paraId="1A2769FF" w14:textId="77777777" w:rsidR="009A51AB" w:rsidRDefault="009A51AB" w:rsidP="009A51AB">
      <w:pPr>
        <w:pStyle w:val="Geenafstand"/>
      </w:pPr>
    </w:p>
    <w:p w14:paraId="7559D85C" w14:textId="2B4F7041" w:rsidR="00F90AD4" w:rsidRDefault="00835F1B" w:rsidP="003654F6">
      <w:pPr>
        <w:pStyle w:val="Geenafstand"/>
        <w:sectPr w:rsidR="00F90AD4" w:rsidSect="00C2108D">
          <w:type w:val="continuous"/>
          <w:pgSz w:w="11906" w:h="16838"/>
          <w:pgMar w:top="851" w:right="1417" w:bottom="851" w:left="1417" w:header="708" w:footer="708" w:gutter="0"/>
          <w:cols w:space="708"/>
          <w:docGrid w:linePitch="360"/>
        </w:sectPr>
      </w:pPr>
      <w:r w:rsidRPr="00835F1B">
        <w:rPr>
          <w:b/>
          <w:bCs/>
        </w:rPr>
        <w:t>Gebed</w:t>
      </w:r>
      <w:r w:rsidR="00262C8B">
        <w:rPr>
          <w:b/>
          <w:bCs/>
        </w:rPr>
        <w:t xml:space="preserve"> om verlichting met de Heilige Geest</w:t>
      </w:r>
    </w:p>
    <w:p w14:paraId="7DEA7037" w14:textId="3AA209AC" w:rsidR="005411E3" w:rsidRPr="00F90AD4" w:rsidRDefault="005411E3" w:rsidP="00B57CF8">
      <w:pPr>
        <w:pStyle w:val="Geenafstand"/>
        <w:ind w:left="-4962"/>
        <w:rPr>
          <w:b/>
          <w:bCs/>
        </w:rPr>
      </w:pPr>
      <w:r w:rsidRPr="00F90AD4">
        <w:rPr>
          <w:b/>
          <w:bCs/>
        </w:rPr>
        <w:t>Gebed bij de opening van het Woord</w:t>
      </w: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10A19A5E" w14:textId="75771F82" w:rsidR="000774E9" w:rsidRPr="00F90AD4" w:rsidRDefault="005411E3" w:rsidP="00B57CF8">
      <w:pPr>
        <w:pStyle w:val="Geenafstand"/>
        <w:rPr>
          <w:b/>
          <w:bCs/>
        </w:rPr>
      </w:pPr>
      <w:r w:rsidRPr="00F90AD4">
        <w:rPr>
          <w:b/>
          <w:bCs/>
        </w:rPr>
        <w:t>Schriftlezing</w:t>
      </w:r>
      <w:r w:rsidR="000774E9" w:rsidRPr="00F90AD4">
        <w:rPr>
          <w:b/>
          <w:bCs/>
        </w:rPr>
        <w:t xml:space="preserve"> </w:t>
      </w:r>
      <w:r w:rsidR="00807014" w:rsidRPr="00F90AD4">
        <w:rPr>
          <w:b/>
          <w:bCs/>
        </w:rPr>
        <w:t>:</w:t>
      </w:r>
      <w:r w:rsidR="002158CD" w:rsidRPr="00F90AD4">
        <w:rPr>
          <w:b/>
          <w:bCs/>
        </w:rPr>
        <w:t xml:space="preserve"> </w:t>
      </w:r>
      <w:r w:rsidR="00262C8B">
        <w:rPr>
          <w:b/>
          <w:bCs/>
        </w:rPr>
        <w:t>Matt</w:t>
      </w:r>
      <w:r w:rsidR="00FD077D">
        <w:rPr>
          <w:b/>
          <w:bCs/>
        </w:rPr>
        <w:t>heus 2 :</w:t>
      </w:r>
      <w:r w:rsidR="00807014" w:rsidRPr="00F90AD4">
        <w:rPr>
          <w:b/>
          <w:bCs/>
        </w:rPr>
        <w:t xml:space="preserve"> 13 – </w:t>
      </w:r>
      <w:r w:rsidR="00FD077D">
        <w:rPr>
          <w:b/>
          <w:bCs/>
        </w:rPr>
        <w:t>23</w:t>
      </w:r>
      <w:r w:rsidR="00807014" w:rsidRPr="00F90AD4">
        <w:rPr>
          <w:b/>
          <w:bCs/>
        </w:rPr>
        <w:t xml:space="preserve"> </w:t>
      </w:r>
      <w:r w:rsidR="000774E9" w:rsidRPr="00F90AD4">
        <w:rPr>
          <w:b/>
          <w:bCs/>
        </w:rPr>
        <w:t>(</w:t>
      </w:r>
      <w:r w:rsidR="00890796" w:rsidRPr="00F90AD4">
        <w:rPr>
          <w:b/>
          <w:bCs/>
        </w:rPr>
        <w:t>HSV</w:t>
      </w:r>
      <w:r w:rsidR="000774E9" w:rsidRPr="00F90AD4">
        <w:rPr>
          <w:b/>
          <w:bCs/>
        </w:rPr>
        <w:t>)</w:t>
      </w:r>
    </w:p>
    <w:p w14:paraId="17FD750F" w14:textId="77777777" w:rsidR="0049049D" w:rsidRDefault="0049049D" w:rsidP="0049049D">
      <w:pPr>
        <w:pStyle w:val="Geenafstand"/>
      </w:pPr>
      <w:r>
        <w:t>13Nadat zij vertrokken waren, zie, een engel van de Heere verschijnt Jozef in een droom en zegt: Sta op, en neem het Kind en Zijn moeder met u mee, en vlucht naar Egypte, en blijf daar totdat ik het u zal zeggen, want Herodes zal het Kind zoeken om Het om te brengen.</w:t>
      </w:r>
    </w:p>
    <w:p w14:paraId="71807B6A" w14:textId="77777777" w:rsidR="0049049D" w:rsidRDefault="0049049D" w:rsidP="0049049D">
      <w:pPr>
        <w:pStyle w:val="Geenafstand"/>
      </w:pPr>
      <w:r>
        <w:t>14Hij stond dan op, nam het Kind en Zijn moeder in de nacht met zich mee en vertrok naar Egypte.</w:t>
      </w:r>
    </w:p>
    <w:p w14:paraId="39BD974E" w14:textId="0416E7EE" w:rsidR="0049049D" w:rsidRDefault="0049049D" w:rsidP="0049049D">
      <w:pPr>
        <w:pStyle w:val="Geenafstand"/>
      </w:pPr>
      <w:r>
        <w:t>15En hij bleef daar tot de dood van Herodes, opdat vervuld werd wat door de Heere gesproken is door de profeet: Uit Egypte heb Ik Mijn Zoon geroepen.</w:t>
      </w:r>
      <w:r>
        <w:t xml:space="preserve"> </w:t>
      </w:r>
      <w:r>
        <w:t>16Toen werd Herodes, die zag dat hij door de wijzen bedrogen was, verschrikkelijk kwaad. Hij stuurde er soldaten op uit en bracht al de kinderen om die er binnen Bethlehem en in heel dat gebied waren, van twee jaar oud en daaronder, in overeenstemming met de tijd die hij bij de wijzen nauwkeurig nagevraagd had.</w:t>
      </w:r>
      <w:r>
        <w:t xml:space="preserve"> </w:t>
      </w:r>
      <w:r>
        <w:t>17Toen is vervuld wat gesproken is door de profeet Jeremia:</w:t>
      </w:r>
      <w:r>
        <w:t xml:space="preserve"> </w:t>
      </w:r>
      <w:r>
        <w:t>18Een stem is in Rama gehoord, geklaag, gejammer en veel gekerm; Rachel huilde over haar kinderen, en wilde niet vertroost worden, omdat zij er niet meer zijn.</w:t>
      </w:r>
      <w:r>
        <w:t xml:space="preserve"> </w:t>
      </w:r>
      <w:r>
        <w:t>19Toen Herodes gestorven was, zie, een engel van de Heere verschijnt Jozef in een droom, in Egypte,</w:t>
      </w:r>
      <w:r>
        <w:t xml:space="preserve"> </w:t>
      </w:r>
      <w:r>
        <w:t>20en zegt: Sta op, neem het Kind en Zijn moeder met u mee, en ga naar het land Israël, want zij die het Kind naar het leven stonden, zijn gestorven.</w:t>
      </w:r>
    </w:p>
    <w:p w14:paraId="39626699" w14:textId="77777777" w:rsidR="0049049D" w:rsidRDefault="0049049D" w:rsidP="0049049D">
      <w:pPr>
        <w:pStyle w:val="Geenafstand"/>
      </w:pPr>
      <w:r>
        <w:lastRenderedPageBreak/>
        <w:t>21Hij stond dan op, nam het Kind en Zijn moeder met zich mee, en kwam in het land Israël.</w:t>
      </w:r>
    </w:p>
    <w:p w14:paraId="0F06DE91" w14:textId="77777777" w:rsidR="0049049D" w:rsidRDefault="0049049D" w:rsidP="0049049D">
      <w:pPr>
        <w:pStyle w:val="Geenafstand"/>
      </w:pPr>
      <w:r>
        <w:t>22Toen hij echter hoorde dat Archelaüs in Judea koning was in de plaats van zijn vader Herodes, was hij bevreesd daarheen te gaan. Maar nadat zij door een aanwijzing van God in een droom gewaarschuwd waren, vertrok hij naar het gebied van Galilea.</w:t>
      </w:r>
    </w:p>
    <w:p w14:paraId="2F440D5B" w14:textId="16B8D99A" w:rsidR="00807014" w:rsidRDefault="0049049D" w:rsidP="0049049D">
      <w:pPr>
        <w:pStyle w:val="Geenafstand"/>
      </w:pPr>
      <w:r>
        <w:t>23En toen hij daar gekomen was, ging hij wonen in een stad die Nazareth heette, opdat vervuld werd wat door de profeten gezegd is: dat Hij Nazarener genoemd zal wo</w:t>
      </w:r>
      <w:r>
        <w:t>rden.</w:t>
      </w:r>
    </w:p>
    <w:p w14:paraId="026DFF73" w14:textId="77777777" w:rsidR="0049049D" w:rsidRDefault="0049049D" w:rsidP="00B57CF8">
      <w:pPr>
        <w:pStyle w:val="Geenafstand"/>
        <w:rPr>
          <w:b/>
          <w:bCs/>
        </w:rPr>
      </w:pPr>
    </w:p>
    <w:p w14:paraId="367B1EF7" w14:textId="12E55156" w:rsidR="00533770" w:rsidRDefault="008A1E5B" w:rsidP="00B57CF8">
      <w:pPr>
        <w:pStyle w:val="Geenafstand"/>
        <w:rPr>
          <w:b/>
          <w:bCs/>
        </w:rPr>
      </w:pPr>
      <w:r>
        <w:rPr>
          <w:b/>
          <w:bCs/>
        </w:rPr>
        <w:t xml:space="preserve">Zingen </w:t>
      </w:r>
      <w:r w:rsidR="00533770" w:rsidRPr="00533770">
        <w:rPr>
          <w:b/>
          <w:bCs/>
        </w:rPr>
        <w:t xml:space="preserve">Gezang </w:t>
      </w:r>
      <w:r w:rsidR="00FD077D">
        <w:rPr>
          <w:b/>
          <w:bCs/>
        </w:rPr>
        <w:t>147</w:t>
      </w:r>
      <w:r w:rsidR="00533770" w:rsidRPr="00533770">
        <w:rPr>
          <w:b/>
          <w:bCs/>
        </w:rPr>
        <w:t xml:space="preserve">: 1 en </w:t>
      </w:r>
      <w:r w:rsidR="00FD077D">
        <w:rPr>
          <w:b/>
          <w:bCs/>
        </w:rPr>
        <w:t>5</w:t>
      </w:r>
      <w:r w:rsidR="00533770" w:rsidRPr="00533770">
        <w:rPr>
          <w:b/>
          <w:bCs/>
        </w:rPr>
        <w:t xml:space="preserve"> (Liedboek 1973)</w:t>
      </w:r>
    </w:p>
    <w:p w14:paraId="3C7BD14B" w14:textId="77777777" w:rsidR="00533770" w:rsidRDefault="00533770" w:rsidP="00533770">
      <w:pPr>
        <w:pStyle w:val="Geenafstand"/>
        <w:sectPr w:rsidR="00533770" w:rsidSect="00C2108D">
          <w:type w:val="continuous"/>
          <w:pgSz w:w="11906" w:h="16838"/>
          <w:pgMar w:top="851" w:right="1417" w:bottom="851" w:left="1417" w:header="708" w:footer="708" w:gutter="0"/>
          <w:cols w:space="708"/>
          <w:docGrid w:linePitch="360"/>
        </w:sectPr>
      </w:pPr>
    </w:p>
    <w:p w14:paraId="51342AE8" w14:textId="77777777" w:rsidR="00FD077D" w:rsidRDefault="00FD077D" w:rsidP="00FD077D">
      <w:pPr>
        <w:pStyle w:val="Geenafstand"/>
      </w:pPr>
      <w:r>
        <w:t>1</w:t>
      </w:r>
    </w:p>
    <w:p w14:paraId="595EF313" w14:textId="77777777" w:rsidR="00FD077D" w:rsidRDefault="00FD077D" w:rsidP="00FD077D">
      <w:pPr>
        <w:pStyle w:val="Geenafstand"/>
      </w:pPr>
      <w:r>
        <w:t>Looft God, gij christnen, maakt Hem groot</w:t>
      </w:r>
    </w:p>
    <w:p w14:paraId="2AA01637" w14:textId="77777777" w:rsidR="00FD077D" w:rsidRDefault="00FD077D" w:rsidP="00FD077D">
      <w:pPr>
        <w:pStyle w:val="Geenafstand"/>
      </w:pPr>
      <w:r>
        <w:t>in zijn verheven troon,</w:t>
      </w:r>
    </w:p>
    <w:p w14:paraId="5A810E8D" w14:textId="77777777" w:rsidR="00FD077D" w:rsidRDefault="00FD077D" w:rsidP="00FD077D">
      <w:pPr>
        <w:pStyle w:val="Geenafstand"/>
      </w:pPr>
      <w:r>
        <w:t>die nu zijn rijk voor ons ontsloot</w:t>
      </w:r>
    </w:p>
    <w:p w14:paraId="24181782" w14:textId="77777777" w:rsidR="00FD077D" w:rsidRDefault="00FD077D" w:rsidP="00FD077D">
      <w:pPr>
        <w:pStyle w:val="Geenafstand"/>
      </w:pPr>
      <w:r>
        <w:t>en zendt zijn eigen Zoon,</w:t>
      </w:r>
    </w:p>
    <w:p w14:paraId="4B4A995D" w14:textId="77777777" w:rsidR="00FD077D" w:rsidRDefault="00FD077D" w:rsidP="00FD077D">
      <w:pPr>
        <w:pStyle w:val="Geenafstand"/>
      </w:pPr>
      <w:r>
        <w:t>en zendt zijn eigen Zoon.</w:t>
      </w:r>
    </w:p>
    <w:p w14:paraId="07EA5509" w14:textId="77777777" w:rsidR="00FD077D" w:rsidRDefault="00FD077D" w:rsidP="00FD077D">
      <w:pPr>
        <w:pStyle w:val="Geenafstand"/>
      </w:pPr>
    </w:p>
    <w:p w14:paraId="46906098" w14:textId="638386ED" w:rsidR="00FD077D" w:rsidRDefault="00FD077D" w:rsidP="00FD077D">
      <w:pPr>
        <w:pStyle w:val="Geenafstand"/>
      </w:pPr>
      <w:r>
        <w:t>5</w:t>
      </w:r>
    </w:p>
    <w:p w14:paraId="2BD68CFA" w14:textId="77777777" w:rsidR="00FD077D" w:rsidRDefault="00FD077D" w:rsidP="00FD077D">
      <w:pPr>
        <w:pStyle w:val="Geenafstand"/>
      </w:pPr>
      <w:r>
        <w:t>Hij wordt een knecht en ik een heer:</w:t>
      </w:r>
    </w:p>
    <w:p w14:paraId="60EB108F" w14:textId="77777777" w:rsidR="00FD077D" w:rsidRDefault="00FD077D" w:rsidP="00FD077D">
      <w:pPr>
        <w:pStyle w:val="Geenafstand"/>
      </w:pPr>
      <w:r>
        <w:t>wat win ik veel daarbij!</w:t>
      </w:r>
    </w:p>
    <w:p w14:paraId="34E73191" w14:textId="77777777" w:rsidR="00FD077D" w:rsidRDefault="00FD077D" w:rsidP="00FD077D">
      <w:pPr>
        <w:pStyle w:val="Geenafstand"/>
      </w:pPr>
      <w:r>
        <w:t>Waar vindt men zoveel gulheid weer</w:t>
      </w:r>
    </w:p>
    <w:p w14:paraId="24654592" w14:textId="77777777" w:rsidR="00FD077D" w:rsidRDefault="00FD077D" w:rsidP="00FD077D">
      <w:pPr>
        <w:pStyle w:val="Geenafstand"/>
      </w:pPr>
      <w:r>
        <w:t>als Jezus heeft voor mij,</w:t>
      </w:r>
    </w:p>
    <w:p w14:paraId="5C2AA6DD" w14:textId="77777777" w:rsidR="00FD077D" w:rsidRDefault="00FD077D" w:rsidP="00FD077D">
      <w:pPr>
        <w:pStyle w:val="Geenafstand"/>
      </w:pPr>
      <w:r>
        <w:t>als Jezus heeft voor mij.</w:t>
      </w:r>
    </w:p>
    <w:p w14:paraId="6B50484B" w14:textId="77777777" w:rsidR="00FD077D" w:rsidRDefault="00FD077D" w:rsidP="00FD077D">
      <w:pPr>
        <w:pStyle w:val="Geenafstand"/>
      </w:pPr>
    </w:p>
    <w:p w14:paraId="247AE57C" w14:textId="77777777" w:rsidR="00FD077D" w:rsidRDefault="00FD077D" w:rsidP="00FD077D">
      <w:pPr>
        <w:pStyle w:val="Geenafstand"/>
        <w:sectPr w:rsidR="00FD077D" w:rsidSect="00C2108D">
          <w:type w:val="continuous"/>
          <w:pgSz w:w="11906" w:h="16838"/>
          <w:pgMar w:top="851" w:right="1417" w:bottom="851" w:left="1417" w:header="708" w:footer="708" w:gutter="0"/>
          <w:cols w:num="2" w:space="708"/>
          <w:docGrid w:linePitch="360"/>
        </w:sectPr>
      </w:pPr>
    </w:p>
    <w:p w14:paraId="2E7F742F" w14:textId="6DEECE92" w:rsidR="005411E3" w:rsidRPr="00F90AD4" w:rsidRDefault="00807014" w:rsidP="008A1E5B">
      <w:pPr>
        <w:pStyle w:val="Geenafstand"/>
        <w:rPr>
          <w:b/>
          <w:bCs/>
        </w:rPr>
      </w:pPr>
      <w:r w:rsidRPr="00F90AD4">
        <w:rPr>
          <w:b/>
          <w:bCs/>
        </w:rPr>
        <w:t>Verkondiging</w:t>
      </w:r>
      <w:r w:rsidR="00195F94">
        <w:rPr>
          <w:b/>
          <w:bCs/>
        </w:rPr>
        <w:t xml:space="preserve"> </w:t>
      </w:r>
      <w:r w:rsidR="008A1E5B">
        <w:rPr>
          <w:b/>
          <w:bCs/>
        </w:rPr>
        <w:t xml:space="preserve"> </w:t>
      </w:r>
      <w:r w:rsidR="00DA1E3F">
        <w:rPr>
          <w:b/>
          <w:bCs/>
        </w:rPr>
        <w:t>‘</w:t>
      </w:r>
      <w:r w:rsidR="00195F94">
        <w:rPr>
          <w:b/>
          <w:bCs/>
        </w:rPr>
        <w:t>God en werkelijkheid</w:t>
      </w:r>
      <w:r w:rsidR="00DA1E3F">
        <w:rPr>
          <w:b/>
          <w:bCs/>
        </w:rPr>
        <w:t xml:space="preserve"> (</w:t>
      </w:r>
      <w:r w:rsidR="00195F94">
        <w:rPr>
          <w:b/>
          <w:bCs/>
        </w:rPr>
        <w:t xml:space="preserve">Mattheus </w:t>
      </w:r>
      <w:r w:rsidR="008E54BD">
        <w:rPr>
          <w:b/>
          <w:bCs/>
        </w:rPr>
        <w:t xml:space="preserve">2: </w:t>
      </w:r>
      <w:r w:rsidR="00195F94">
        <w:rPr>
          <w:b/>
          <w:bCs/>
        </w:rPr>
        <w:t>13)</w:t>
      </w:r>
      <w:r w:rsidR="00DA1E3F">
        <w:rPr>
          <w:b/>
          <w:bCs/>
        </w:rPr>
        <w:t>’</w:t>
      </w:r>
    </w:p>
    <w:p w14:paraId="69947B40" w14:textId="77777777" w:rsidR="00807014" w:rsidRDefault="00807014" w:rsidP="00B57CF8">
      <w:pPr>
        <w:pStyle w:val="Geenafstand"/>
      </w:pPr>
    </w:p>
    <w:p w14:paraId="0A1DCB2A" w14:textId="7E56887F" w:rsidR="00890796" w:rsidRPr="00F90AD4" w:rsidRDefault="008A1E5B" w:rsidP="00B57CF8">
      <w:pPr>
        <w:pStyle w:val="Geenafstand"/>
        <w:rPr>
          <w:b/>
          <w:bCs/>
        </w:rPr>
        <w:sectPr w:rsidR="00890796" w:rsidRPr="00F90AD4" w:rsidSect="00C2108D">
          <w:type w:val="continuous"/>
          <w:pgSz w:w="11906" w:h="16838"/>
          <w:pgMar w:top="851" w:right="1417" w:bottom="851" w:left="1417" w:header="708" w:footer="708" w:gutter="0"/>
          <w:cols w:space="708"/>
          <w:docGrid w:linePitch="360"/>
        </w:sectPr>
      </w:pPr>
      <w:r>
        <w:rPr>
          <w:b/>
          <w:bCs/>
        </w:rPr>
        <w:t xml:space="preserve">Zingen </w:t>
      </w:r>
      <w:r w:rsidR="00807014" w:rsidRPr="00F90AD4">
        <w:rPr>
          <w:b/>
          <w:bCs/>
        </w:rPr>
        <w:t xml:space="preserve">Psalm </w:t>
      </w:r>
      <w:r w:rsidR="00FD077D">
        <w:rPr>
          <w:b/>
          <w:bCs/>
        </w:rPr>
        <w:t>4</w:t>
      </w:r>
      <w:r w:rsidR="00807014" w:rsidRPr="00F90AD4">
        <w:rPr>
          <w:b/>
          <w:bCs/>
        </w:rPr>
        <w:t xml:space="preserve"> : </w:t>
      </w:r>
      <w:r w:rsidR="00FD077D">
        <w:rPr>
          <w:b/>
          <w:bCs/>
        </w:rPr>
        <w:t>1 en 4</w:t>
      </w:r>
      <w:r w:rsidR="00807014" w:rsidRPr="00F90AD4">
        <w:rPr>
          <w:b/>
          <w:bCs/>
        </w:rPr>
        <w:t xml:space="preserve"> (OB)</w:t>
      </w:r>
    </w:p>
    <w:p w14:paraId="40E6E40A" w14:textId="74C73B41" w:rsidR="00FD077D" w:rsidRDefault="00FD077D" w:rsidP="00FD077D">
      <w:pPr>
        <w:pStyle w:val="Geenafstand"/>
      </w:pPr>
      <w:r>
        <w:t>1</w:t>
      </w:r>
    </w:p>
    <w:p w14:paraId="74EBFCE6" w14:textId="334D8B54" w:rsidR="00FD077D" w:rsidRDefault="00FD077D" w:rsidP="00FD077D">
      <w:pPr>
        <w:pStyle w:val="Geenafstand"/>
      </w:pPr>
      <w:r>
        <w:t>Wil mij, wanneer ik roep, verhoren,</w:t>
      </w:r>
    </w:p>
    <w:p w14:paraId="1C51FCDE" w14:textId="77777777" w:rsidR="00FD077D" w:rsidRDefault="00FD077D" w:rsidP="00FD077D">
      <w:pPr>
        <w:pStyle w:val="Geenafstand"/>
      </w:pPr>
      <w:r>
        <w:t>O God, die mijne rechtzaak redt!</w:t>
      </w:r>
    </w:p>
    <w:p w14:paraId="105E8720" w14:textId="77777777" w:rsidR="00FD077D" w:rsidRDefault="00FD077D" w:rsidP="00FD077D">
      <w:pPr>
        <w:pStyle w:val="Geenafstand"/>
      </w:pPr>
      <w:r>
        <w:t>Gij hebt in angst mij hulp beschoren,</w:t>
      </w:r>
    </w:p>
    <w:p w14:paraId="15728C20" w14:textId="77777777" w:rsidR="00FD077D" w:rsidRDefault="00FD077D" w:rsidP="00FD077D">
      <w:pPr>
        <w:pStyle w:val="Geenafstand"/>
      </w:pPr>
      <w:r>
        <w:t>En mij doen gaan in ruime sporen;</w:t>
      </w:r>
    </w:p>
    <w:p w14:paraId="667675A0" w14:textId="77777777" w:rsidR="00FD077D" w:rsidRDefault="00FD077D" w:rsidP="00FD077D">
      <w:pPr>
        <w:pStyle w:val="Geenafstand"/>
      </w:pPr>
      <w:r>
        <w:t>Betoon genâ; hoor mijn gebed.</w:t>
      </w:r>
    </w:p>
    <w:p w14:paraId="698B5855" w14:textId="77777777" w:rsidR="00FD077D" w:rsidRDefault="00FD077D" w:rsidP="00FD077D">
      <w:pPr>
        <w:pStyle w:val="Geenafstand"/>
      </w:pPr>
      <w:r>
        <w:t>Wat moogt gij, mannen, toch beginnen?</w:t>
      </w:r>
    </w:p>
    <w:p w14:paraId="21C8B396" w14:textId="77777777" w:rsidR="00FD077D" w:rsidRDefault="00FD077D" w:rsidP="00FD077D">
      <w:pPr>
        <w:pStyle w:val="Geenafstand"/>
      </w:pPr>
      <w:r>
        <w:t>Zal steeds tot schande zijn mijn eer?</w:t>
      </w:r>
    </w:p>
    <w:p w14:paraId="2B9E3AE4" w14:textId="77777777" w:rsidR="00FD077D" w:rsidRDefault="00FD077D" w:rsidP="00FD077D">
      <w:pPr>
        <w:pStyle w:val="Geenafstand"/>
      </w:pPr>
      <w:r>
        <w:t>Zult gij dan d' ijdelheid beminnen;</w:t>
      </w:r>
    </w:p>
    <w:p w14:paraId="7045F58C" w14:textId="77777777" w:rsidR="00FD077D" w:rsidRDefault="00FD077D" w:rsidP="00FD077D">
      <w:pPr>
        <w:pStyle w:val="Geenafstand"/>
      </w:pPr>
      <w:r>
        <w:t>En, t' enemaal beroofd van zinnen,</w:t>
      </w:r>
    </w:p>
    <w:p w14:paraId="2C6548E8" w14:textId="6D1A9531" w:rsidR="00807014" w:rsidRDefault="00FD077D" w:rsidP="00FD077D">
      <w:pPr>
        <w:pStyle w:val="Geenafstand"/>
      </w:pPr>
      <w:r>
        <w:t>De leugen zoeken, keer op keer?</w:t>
      </w:r>
    </w:p>
    <w:p w14:paraId="1D640F21" w14:textId="77777777" w:rsidR="00195F94" w:rsidRDefault="00195F94" w:rsidP="00FD077D">
      <w:pPr>
        <w:pStyle w:val="Geenafstand"/>
      </w:pPr>
    </w:p>
    <w:p w14:paraId="2FDA66A6" w14:textId="1B37ABD3" w:rsidR="00195F94" w:rsidRDefault="00751A08" w:rsidP="00FD077D">
      <w:pPr>
        <w:pStyle w:val="Geenafstand"/>
      </w:pPr>
      <w:r>
        <w:t>4</w:t>
      </w:r>
    </w:p>
    <w:p w14:paraId="6ECE999A" w14:textId="77777777" w:rsidR="00195F94" w:rsidRDefault="00195F94" w:rsidP="00195F94">
      <w:pPr>
        <w:pStyle w:val="Geenafstand"/>
      </w:pPr>
      <w:r>
        <w:t>Gij hebt m' in 't hart meer vreugd gegeven,</w:t>
      </w:r>
    </w:p>
    <w:p w14:paraId="06E7ABC6" w14:textId="77777777" w:rsidR="00195F94" w:rsidRDefault="00195F94" w:rsidP="00195F94">
      <w:pPr>
        <w:pStyle w:val="Geenafstand"/>
      </w:pPr>
      <w:r>
        <w:t>Dan and'ren smaken in een tijd,</w:t>
      </w:r>
    </w:p>
    <w:p w14:paraId="00B5841B" w14:textId="77777777" w:rsidR="00195F94" w:rsidRDefault="00195F94" w:rsidP="00195F94">
      <w:pPr>
        <w:pStyle w:val="Geenafstand"/>
      </w:pPr>
      <w:r>
        <w:t>Als zij, door aards geluk verheven,</w:t>
      </w:r>
    </w:p>
    <w:p w14:paraId="4E99A3A0" w14:textId="77777777" w:rsidR="00195F94" w:rsidRDefault="00195F94" w:rsidP="00195F94">
      <w:pPr>
        <w:pStyle w:val="Geenafstand"/>
      </w:pPr>
      <w:r>
        <w:t>Bij koorn en most wellustig leven,</w:t>
      </w:r>
    </w:p>
    <w:p w14:paraId="77270438" w14:textId="77777777" w:rsidR="00195F94" w:rsidRDefault="00195F94" w:rsidP="00195F94">
      <w:pPr>
        <w:pStyle w:val="Geenafstand"/>
      </w:pPr>
      <w:r>
        <w:t>ln hunnen overvloed verblijd.</w:t>
      </w:r>
    </w:p>
    <w:p w14:paraId="2ED9CE82" w14:textId="77777777" w:rsidR="00195F94" w:rsidRDefault="00195F94" w:rsidP="00195F94">
      <w:pPr>
        <w:pStyle w:val="Geenafstand"/>
      </w:pPr>
      <w:r>
        <w:t>Ik zal gerust in vrede slapen,</w:t>
      </w:r>
    </w:p>
    <w:p w14:paraId="74D415EF" w14:textId="77777777" w:rsidR="00195F94" w:rsidRDefault="00195F94" w:rsidP="00195F94">
      <w:pPr>
        <w:pStyle w:val="Geenafstand"/>
      </w:pPr>
      <w:r>
        <w:t>En liggen ongestoord ter neer;</w:t>
      </w:r>
    </w:p>
    <w:p w14:paraId="075A6152" w14:textId="77777777" w:rsidR="00195F94" w:rsidRDefault="00195F94" w:rsidP="00195F94">
      <w:pPr>
        <w:pStyle w:val="Geenafstand"/>
      </w:pPr>
      <w:r>
        <w:t>Want Gij alleen, mijn schild en wapen,</w:t>
      </w:r>
    </w:p>
    <w:p w14:paraId="3154450E" w14:textId="77777777" w:rsidR="00195F94" w:rsidRDefault="00195F94" w:rsidP="00195F94">
      <w:pPr>
        <w:pStyle w:val="Geenafstand"/>
      </w:pPr>
      <w:r>
        <w:t>Schoon 't onheil schijnt voor mij geschapen,</w:t>
      </w:r>
    </w:p>
    <w:p w14:paraId="7714B42F" w14:textId="08EA01C1" w:rsidR="00195F94" w:rsidRDefault="00195F94" w:rsidP="00195F94">
      <w:pPr>
        <w:pStyle w:val="Geenafstand"/>
      </w:pPr>
      <w:r>
        <w:t>Zult mij doen zeker wonen, HEER.</w:t>
      </w:r>
    </w:p>
    <w:p w14:paraId="22A535FD" w14:textId="77777777" w:rsidR="00195F94" w:rsidRDefault="00195F94" w:rsidP="00FD077D">
      <w:pPr>
        <w:pStyle w:val="Geenafstand"/>
        <w:sectPr w:rsidR="00195F94" w:rsidSect="00C2108D">
          <w:type w:val="continuous"/>
          <w:pgSz w:w="11906" w:h="16838"/>
          <w:pgMar w:top="851" w:right="1417" w:bottom="851" w:left="1417" w:header="708" w:footer="708" w:gutter="0"/>
          <w:cols w:num="2" w:space="708"/>
          <w:docGrid w:linePitch="360"/>
        </w:sectPr>
      </w:pPr>
    </w:p>
    <w:p w14:paraId="2B4C73B1" w14:textId="7006DD78" w:rsidR="005411E3" w:rsidRDefault="005411E3" w:rsidP="00B57CF8">
      <w:pPr>
        <w:pStyle w:val="Geenafstand"/>
        <w:rPr>
          <w:b/>
          <w:bCs/>
        </w:rPr>
      </w:pPr>
      <w:r w:rsidRPr="00F90AD4">
        <w:rPr>
          <w:b/>
          <w:bCs/>
        </w:rPr>
        <w:t>Dank</w:t>
      </w:r>
      <w:r w:rsidR="00195F94">
        <w:rPr>
          <w:b/>
          <w:bCs/>
        </w:rPr>
        <w:t>zegging en voorbeden</w:t>
      </w:r>
    </w:p>
    <w:p w14:paraId="0A0F5309" w14:textId="77777777" w:rsidR="00F90AD4" w:rsidRPr="00F90AD4" w:rsidRDefault="00F90AD4" w:rsidP="00B57CF8">
      <w:pPr>
        <w:pStyle w:val="Geenafstand"/>
        <w:rPr>
          <w:b/>
          <w:bCs/>
        </w:rPr>
      </w:pPr>
    </w:p>
    <w:p w14:paraId="620D7FB2" w14:textId="77777777" w:rsidR="00385CE5" w:rsidRPr="00F90AD4" w:rsidRDefault="00385CE5" w:rsidP="00B57CF8">
      <w:pPr>
        <w:pStyle w:val="Geenafstand"/>
        <w:rPr>
          <w:b/>
          <w:bCs/>
        </w:rPr>
      </w:pPr>
      <w:r w:rsidRPr="00F90AD4">
        <w:rPr>
          <w:b/>
          <w:bCs/>
        </w:rPr>
        <w:t>Collecte</w:t>
      </w:r>
    </w:p>
    <w:p w14:paraId="51C13E9A" w14:textId="77777777" w:rsidR="00BC004B" w:rsidRPr="00BC004B" w:rsidRDefault="00BC004B" w:rsidP="00BC004B">
      <w:pPr>
        <w:pStyle w:val="Geenafstand"/>
      </w:pPr>
      <w:r w:rsidRPr="00BC004B">
        <w:t>U kunt een gift kunt doen t.b.v. de Diaconie en/of de Kerk.</w:t>
      </w:r>
    </w:p>
    <w:p w14:paraId="7D8B7175" w14:textId="77777777" w:rsidR="00BC004B" w:rsidRPr="00BC004B" w:rsidRDefault="00BC004B" w:rsidP="00BC004B">
      <w:pPr>
        <w:pStyle w:val="Geenafstand"/>
      </w:pPr>
      <w:r w:rsidRPr="00BC004B">
        <w:t>De rekeningnummers zijn:</w:t>
      </w:r>
    </w:p>
    <w:p w14:paraId="698C9BB3" w14:textId="77777777" w:rsidR="00BC004B" w:rsidRPr="00BC004B" w:rsidRDefault="00BC004B" w:rsidP="00BC004B">
      <w:pPr>
        <w:pStyle w:val="Geenafstand"/>
      </w:pPr>
      <w:r w:rsidRPr="00BC004B">
        <w:t>•</w:t>
      </w:r>
      <w:r w:rsidRPr="00BC004B">
        <w:tab/>
        <w:t>Diaconie:</w:t>
      </w:r>
      <w:r w:rsidRPr="00BC004B">
        <w:tab/>
        <w:t xml:space="preserve"> NL12 RABO 0325 7023 65</w:t>
      </w:r>
    </w:p>
    <w:p w14:paraId="44B8C4DC" w14:textId="523E0827" w:rsidR="00385CE5" w:rsidRPr="00385CE5" w:rsidRDefault="00BC004B" w:rsidP="00BC004B">
      <w:pPr>
        <w:pStyle w:val="Geenafstand"/>
      </w:pPr>
      <w:r w:rsidRPr="00BC004B">
        <w:t>•</w:t>
      </w:r>
      <w:r w:rsidRPr="00BC004B">
        <w:tab/>
        <w:t>Kerk:</w:t>
      </w:r>
      <w:r w:rsidRPr="00BC004B">
        <w:tab/>
      </w:r>
      <w:r w:rsidRPr="00BC004B">
        <w:tab/>
        <w:t xml:space="preserve"> NL36 RABO 0325 7034 85</w:t>
      </w:r>
    </w:p>
    <w:p w14:paraId="394E9CDD" w14:textId="77777777" w:rsidR="005B0D84" w:rsidRDefault="005B0D84" w:rsidP="00B57CF8">
      <w:pPr>
        <w:pStyle w:val="Geenafstand"/>
        <w:rPr>
          <w:b/>
          <w:bCs/>
        </w:rPr>
      </w:pPr>
    </w:p>
    <w:p w14:paraId="37727954" w14:textId="29FD6D2A" w:rsidR="005411E3" w:rsidRPr="00F90AD4" w:rsidRDefault="008A1E5B" w:rsidP="00B57CF8">
      <w:pPr>
        <w:pStyle w:val="Geenafstand"/>
        <w:rPr>
          <w:b/>
          <w:bCs/>
        </w:rPr>
      </w:pPr>
      <w:r>
        <w:rPr>
          <w:b/>
          <w:bCs/>
        </w:rPr>
        <w:t xml:space="preserve">Zingen </w:t>
      </w:r>
      <w:r w:rsidR="00807014" w:rsidRPr="00F90AD4">
        <w:rPr>
          <w:b/>
          <w:bCs/>
        </w:rPr>
        <w:t xml:space="preserve">Gezang </w:t>
      </w:r>
      <w:r w:rsidR="00195F94">
        <w:rPr>
          <w:b/>
          <w:bCs/>
        </w:rPr>
        <w:t>157: 1 en 7</w:t>
      </w:r>
      <w:r w:rsidR="00890796" w:rsidRPr="00F90AD4">
        <w:rPr>
          <w:b/>
          <w:bCs/>
        </w:rPr>
        <w:t xml:space="preserve"> (</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4CAF9C56" w14:textId="2A1DFD21" w:rsidR="00195F94" w:rsidRDefault="00195F94" w:rsidP="00195F94">
      <w:pPr>
        <w:pStyle w:val="Geenafstand"/>
      </w:pPr>
      <w:r>
        <w:t>1</w:t>
      </w:r>
    </w:p>
    <w:p w14:paraId="080D7DD7" w14:textId="77777777" w:rsidR="00195F94" w:rsidRDefault="00195F94" w:rsidP="00195F94">
      <w:pPr>
        <w:pStyle w:val="Geenafstand"/>
      </w:pPr>
      <w:r>
        <w:t>Hoe helder staat de morgenster</w:t>
      </w:r>
    </w:p>
    <w:p w14:paraId="08A1587B" w14:textId="77777777" w:rsidR="00195F94" w:rsidRDefault="00195F94" w:rsidP="00195F94">
      <w:pPr>
        <w:pStyle w:val="Geenafstand"/>
      </w:pPr>
      <w:r>
        <w:t>en straalt mij tegen van zo ver,</w:t>
      </w:r>
    </w:p>
    <w:p w14:paraId="30CC2314" w14:textId="77777777" w:rsidR="00195F94" w:rsidRDefault="00195F94" w:rsidP="00195F94">
      <w:pPr>
        <w:pStyle w:val="Geenafstand"/>
      </w:pPr>
      <w:r>
        <w:t>de luister van mijn leven.</w:t>
      </w:r>
    </w:p>
    <w:p w14:paraId="226A792E" w14:textId="77777777" w:rsidR="00195F94" w:rsidRDefault="00195F94" w:rsidP="00195F94">
      <w:pPr>
        <w:pStyle w:val="Geenafstand"/>
      </w:pPr>
      <w:r>
        <w:t>Kom tot mij, zoon van David, kom,</w:t>
      </w:r>
    </w:p>
    <w:p w14:paraId="69B7950D" w14:textId="77777777" w:rsidR="00195F94" w:rsidRDefault="00195F94" w:rsidP="00195F94">
      <w:pPr>
        <w:pStyle w:val="Geenafstand"/>
      </w:pPr>
      <w:r>
        <w:t>mijn Koning en mijn Bruidegom,</w:t>
      </w:r>
    </w:p>
    <w:p w14:paraId="42DE0E88" w14:textId="77777777" w:rsidR="00195F94" w:rsidRDefault="00195F94" w:rsidP="00195F94">
      <w:pPr>
        <w:pStyle w:val="Geenafstand"/>
      </w:pPr>
      <w:r>
        <w:t>mijn hart wil ik U geven.</w:t>
      </w:r>
    </w:p>
    <w:p w14:paraId="5BE04614" w14:textId="77777777" w:rsidR="00195F94" w:rsidRDefault="00195F94" w:rsidP="00195F94">
      <w:pPr>
        <w:pStyle w:val="Geenafstand"/>
      </w:pPr>
      <w:r>
        <w:t>Lieflijk,</w:t>
      </w:r>
    </w:p>
    <w:p w14:paraId="45ED62D4" w14:textId="77777777" w:rsidR="00195F94" w:rsidRDefault="00195F94" w:rsidP="00195F94">
      <w:pPr>
        <w:pStyle w:val="Geenafstand"/>
      </w:pPr>
      <w:r>
        <w:t>vriendlijk,</w:t>
      </w:r>
    </w:p>
    <w:p w14:paraId="3EF538A1" w14:textId="77777777" w:rsidR="00195F94" w:rsidRDefault="00195F94" w:rsidP="00195F94">
      <w:pPr>
        <w:pStyle w:val="Geenafstand"/>
      </w:pPr>
      <w:r>
        <w:t>schoon en heerlijk,</w:t>
      </w:r>
    </w:p>
    <w:p w14:paraId="608A5B9E" w14:textId="77777777" w:rsidR="00195F94" w:rsidRDefault="00195F94" w:rsidP="00195F94">
      <w:pPr>
        <w:pStyle w:val="Geenafstand"/>
      </w:pPr>
      <w:r>
        <w:t>zo begeerlijk,</w:t>
      </w:r>
    </w:p>
    <w:p w14:paraId="36E9A227" w14:textId="77777777" w:rsidR="00195F94" w:rsidRDefault="00195F94" w:rsidP="00195F94">
      <w:pPr>
        <w:pStyle w:val="Geenafstand"/>
      </w:pPr>
      <w:r>
        <w:t>mild in 't geven,</w:t>
      </w:r>
    </w:p>
    <w:p w14:paraId="3BFE7F45" w14:textId="77777777" w:rsidR="00195F94" w:rsidRDefault="00195F94" w:rsidP="00195F94">
      <w:pPr>
        <w:pStyle w:val="Geenafstand"/>
      </w:pPr>
      <w:r>
        <w:t>stralend, vorstelijk verheven.</w:t>
      </w:r>
    </w:p>
    <w:p w14:paraId="7E384051" w14:textId="77777777" w:rsidR="00195F94" w:rsidRDefault="00195F94" w:rsidP="00195F94">
      <w:pPr>
        <w:pStyle w:val="Geenafstand"/>
      </w:pPr>
      <w:r>
        <w:t>7</w:t>
      </w:r>
    </w:p>
    <w:p w14:paraId="4F086CC5" w14:textId="77777777" w:rsidR="00195F94" w:rsidRDefault="00195F94" w:rsidP="00195F94">
      <w:pPr>
        <w:pStyle w:val="Geenafstand"/>
      </w:pPr>
      <w:r>
        <w:t>Hoe is Hij mij zo innig na,</w:t>
      </w:r>
    </w:p>
    <w:p w14:paraId="11419976" w14:textId="77777777" w:rsidR="00195F94" w:rsidRDefault="00195F94" w:rsidP="00195F94">
      <w:pPr>
        <w:pStyle w:val="Geenafstand"/>
      </w:pPr>
      <w:r>
        <w:t>de Alfa en de Omega,</w:t>
      </w:r>
    </w:p>
    <w:p w14:paraId="1CA8F9D1" w14:textId="77777777" w:rsidR="00195F94" w:rsidRDefault="00195F94" w:rsidP="00195F94">
      <w:pPr>
        <w:pStyle w:val="Geenafstand"/>
      </w:pPr>
      <w:r>
        <w:t>mijn hart doet Hij ontbranden.</w:t>
      </w:r>
    </w:p>
    <w:p w14:paraId="19849860" w14:textId="77777777" w:rsidR="00195F94" w:rsidRDefault="00195F94" w:rsidP="00195F94">
      <w:pPr>
        <w:pStyle w:val="Geenafstand"/>
      </w:pPr>
      <w:r>
        <w:t>Hij zal mij tot zijn lof en prijs</w:t>
      </w:r>
    </w:p>
    <w:p w14:paraId="0ED65F5D" w14:textId="77777777" w:rsidR="00195F94" w:rsidRDefault="00195F94" w:rsidP="00195F94">
      <w:pPr>
        <w:pStyle w:val="Geenafstand"/>
      </w:pPr>
      <w:r>
        <w:t>opnemen in zijn paradijs,</w:t>
      </w:r>
    </w:p>
    <w:p w14:paraId="51152702" w14:textId="77777777" w:rsidR="00195F94" w:rsidRDefault="00195F94" w:rsidP="00195F94">
      <w:pPr>
        <w:pStyle w:val="Geenafstand"/>
      </w:pPr>
      <w:r>
        <w:t>dan klap ik in de handen.</w:t>
      </w:r>
    </w:p>
    <w:p w14:paraId="338668B8" w14:textId="77777777" w:rsidR="00195F94" w:rsidRDefault="00195F94" w:rsidP="00195F94">
      <w:pPr>
        <w:pStyle w:val="Geenafstand"/>
      </w:pPr>
      <w:r>
        <w:t>Amen,</w:t>
      </w:r>
    </w:p>
    <w:p w14:paraId="466C3163" w14:textId="77777777" w:rsidR="00195F94" w:rsidRDefault="00195F94" w:rsidP="00195F94">
      <w:pPr>
        <w:pStyle w:val="Geenafstand"/>
      </w:pPr>
      <w:r>
        <w:t>amen,</w:t>
      </w:r>
    </w:p>
    <w:p w14:paraId="3FAF74F0" w14:textId="77777777" w:rsidR="00195F94" w:rsidRDefault="00195F94" w:rsidP="00195F94">
      <w:pPr>
        <w:pStyle w:val="Geenafstand"/>
      </w:pPr>
      <w:r>
        <w:t>kom mij troosten</w:t>
      </w:r>
    </w:p>
    <w:p w14:paraId="4925EA16" w14:textId="77777777" w:rsidR="00195F94" w:rsidRDefault="00195F94" w:rsidP="00195F94">
      <w:pPr>
        <w:pStyle w:val="Geenafstand"/>
      </w:pPr>
      <w:r>
        <w:t>allerschoonste,</w:t>
      </w:r>
    </w:p>
    <w:p w14:paraId="4E923219" w14:textId="77777777" w:rsidR="00195F94" w:rsidRDefault="00195F94" w:rsidP="00195F94">
      <w:pPr>
        <w:pStyle w:val="Geenafstand"/>
      </w:pPr>
      <w:r>
        <w:t>mijn begeren,</w:t>
      </w:r>
    </w:p>
    <w:p w14:paraId="3874A0D9" w14:textId="5998B655" w:rsidR="00807014" w:rsidRDefault="00195F94" w:rsidP="00195F94">
      <w:pPr>
        <w:pStyle w:val="Geenafstand"/>
      </w:pPr>
      <w:r>
        <w:t>toef niet langer, kom o Here.</w:t>
      </w:r>
    </w:p>
    <w:p w14:paraId="5297BF22" w14:textId="77777777" w:rsidR="00195F94" w:rsidRDefault="00195F94" w:rsidP="00B57CF8">
      <w:pPr>
        <w:pStyle w:val="Geenafstand"/>
        <w:rPr>
          <w:b/>
          <w:bCs/>
        </w:rPr>
        <w:sectPr w:rsidR="00195F94" w:rsidSect="00C2108D">
          <w:type w:val="continuous"/>
          <w:pgSz w:w="11906" w:h="16838"/>
          <w:pgMar w:top="851" w:right="1417" w:bottom="851" w:left="1417" w:header="708" w:footer="708" w:gutter="0"/>
          <w:cols w:num="2" w:space="708"/>
          <w:docGrid w:linePitch="360"/>
        </w:sectPr>
      </w:pPr>
    </w:p>
    <w:p w14:paraId="7CE0C824" w14:textId="77777777" w:rsidR="00195F94" w:rsidRDefault="00195F94" w:rsidP="00B57CF8">
      <w:pPr>
        <w:pStyle w:val="Geenafstand"/>
        <w:rPr>
          <w:b/>
          <w:bCs/>
        </w:rPr>
      </w:pPr>
    </w:p>
    <w:p w14:paraId="27202BCD" w14:textId="24D5B07A"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401EC" w14:textId="77777777" w:rsidR="00DD3A4E" w:rsidRDefault="00DD3A4E" w:rsidP="00C05C51">
      <w:pPr>
        <w:spacing w:after="0" w:line="240" w:lineRule="auto"/>
      </w:pPr>
      <w:r>
        <w:separator/>
      </w:r>
    </w:p>
  </w:endnote>
  <w:endnote w:type="continuationSeparator" w:id="0">
    <w:p w14:paraId="6A71B4DE" w14:textId="77777777" w:rsidR="00DD3A4E" w:rsidRDefault="00DD3A4E"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F33C8" w14:textId="77777777" w:rsidR="00DD3A4E" w:rsidRDefault="00DD3A4E" w:rsidP="00C05C51">
      <w:pPr>
        <w:spacing w:after="0" w:line="240" w:lineRule="auto"/>
      </w:pPr>
      <w:r>
        <w:separator/>
      </w:r>
    </w:p>
  </w:footnote>
  <w:footnote w:type="continuationSeparator" w:id="0">
    <w:p w14:paraId="5D165C47" w14:textId="77777777" w:rsidR="00DD3A4E" w:rsidRDefault="00DD3A4E"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rQUAb8PnqSwAAAA="/>
  </w:docVars>
  <w:rsids>
    <w:rsidRoot w:val="005411E3"/>
    <w:rsid w:val="00054854"/>
    <w:rsid w:val="000774E9"/>
    <w:rsid w:val="00162BC5"/>
    <w:rsid w:val="00195F94"/>
    <w:rsid w:val="001A1011"/>
    <w:rsid w:val="002158CD"/>
    <w:rsid w:val="00262C8B"/>
    <w:rsid w:val="00263B9A"/>
    <w:rsid w:val="002B4A3C"/>
    <w:rsid w:val="002C4CF2"/>
    <w:rsid w:val="00317057"/>
    <w:rsid w:val="003638A1"/>
    <w:rsid w:val="003654F6"/>
    <w:rsid w:val="00385CE5"/>
    <w:rsid w:val="003976B8"/>
    <w:rsid w:val="003C0362"/>
    <w:rsid w:val="003F7733"/>
    <w:rsid w:val="0040309B"/>
    <w:rsid w:val="00416F06"/>
    <w:rsid w:val="00443284"/>
    <w:rsid w:val="00487252"/>
    <w:rsid w:val="0049049D"/>
    <w:rsid w:val="00533770"/>
    <w:rsid w:val="005411E3"/>
    <w:rsid w:val="005673C3"/>
    <w:rsid w:val="00570376"/>
    <w:rsid w:val="005B0D84"/>
    <w:rsid w:val="006152E3"/>
    <w:rsid w:val="006216DB"/>
    <w:rsid w:val="00621F25"/>
    <w:rsid w:val="00714176"/>
    <w:rsid w:val="00735793"/>
    <w:rsid w:val="00751A08"/>
    <w:rsid w:val="00762F6F"/>
    <w:rsid w:val="007877AF"/>
    <w:rsid w:val="00807014"/>
    <w:rsid w:val="00831906"/>
    <w:rsid w:val="00835F1B"/>
    <w:rsid w:val="0084034C"/>
    <w:rsid w:val="008672F5"/>
    <w:rsid w:val="00890796"/>
    <w:rsid w:val="008A1E5B"/>
    <w:rsid w:val="008E54BD"/>
    <w:rsid w:val="009A51AB"/>
    <w:rsid w:val="00A320D4"/>
    <w:rsid w:val="00A73E49"/>
    <w:rsid w:val="00A846F3"/>
    <w:rsid w:val="00B56476"/>
    <w:rsid w:val="00B57CF8"/>
    <w:rsid w:val="00BC004B"/>
    <w:rsid w:val="00BE7B14"/>
    <w:rsid w:val="00C05C51"/>
    <w:rsid w:val="00C2108D"/>
    <w:rsid w:val="00C73D49"/>
    <w:rsid w:val="00C96A7D"/>
    <w:rsid w:val="00D11D73"/>
    <w:rsid w:val="00D7292D"/>
    <w:rsid w:val="00D841F5"/>
    <w:rsid w:val="00DA1E3F"/>
    <w:rsid w:val="00DB0C9F"/>
    <w:rsid w:val="00DB4D8D"/>
    <w:rsid w:val="00DD3A4E"/>
    <w:rsid w:val="00EB225C"/>
    <w:rsid w:val="00F45338"/>
    <w:rsid w:val="00F90186"/>
    <w:rsid w:val="00F90AD4"/>
    <w:rsid w:val="00FD077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786</Words>
  <Characters>4329</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14</cp:revision>
  <cp:lastPrinted>2021-12-28T16:43:00Z</cp:lastPrinted>
  <dcterms:created xsi:type="dcterms:W3CDTF">2021-12-28T16:30:00Z</dcterms:created>
  <dcterms:modified xsi:type="dcterms:W3CDTF">2021-12-29T09:11:00Z</dcterms:modified>
</cp:coreProperties>
</file>